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6A056E1C" w:rsidR="002642CE" w:rsidRPr="00125B2D" w:rsidRDefault="00837DB9" w:rsidP="0052336C">
      <w:pPr>
        <w:pStyle w:val="Hyperlinks"/>
      </w:pPr>
      <w:r>
        <w:rPr>
          <w:noProof/>
          <w:lang w:eastAsia="en-GB"/>
        </w:rPr>
        <w:drawing>
          <wp:inline distT="0" distB="0" distL="0" distR="0" wp14:anchorId="1C7DD697" wp14:editId="229E297C">
            <wp:extent cx="714375" cy="876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4375" cy="876300"/>
                    </a:xfrm>
                    <a:prstGeom prst="rect">
                      <a:avLst/>
                    </a:prstGeom>
                    <a:noFill/>
                  </pic:spPr>
                </pic:pic>
              </a:graphicData>
            </a:graphic>
          </wp:inline>
        </w:drawing>
      </w:r>
      <w:r w:rsidR="00956D13" w:rsidRPr="00125B2D">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4F6AD0C1" w14:textId="70DE105A" w:rsidR="002642CE" w:rsidRPr="00125B2D" w:rsidRDefault="00837DB9" w:rsidP="002642CE">
      <w:pPr>
        <w:pStyle w:val="Heading1"/>
        <w:jc w:val="center"/>
        <w:rPr>
          <w:rFonts w:asciiTheme="minorHAnsi" w:hAnsiTheme="minorHAnsi" w:cstheme="minorHAnsi"/>
          <w:color w:val="1381BE"/>
        </w:rPr>
      </w:pPr>
      <w:r>
        <w:rPr>
          <w:rFonts w:asciiTheme="minorHAnsi" w:hAnsiTheme="minorHAnsi" w:cstheme="minorHAnsi"/>
          <w:color w:val="1381BE"/>
        </w:rPr>
        <w:t xml:space="preserve">Townley School </w:t>
      </w:r>
      <w:r w:rsidR="002642CE"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1"/>
        <w:gridCol w:w="6897"/>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1624A84F" w:rsidR="002642CE" w:rsidRDefault="00837DB9" w:rsidP="00966A0B">
            <w:pPr>
              <w:pStyle w:val="Numbered"/>
              <w:spacing w:before="80" w:after="80"/>
              <w:ind w:left="360"/>
              <w:jc w:val="both"/>
            </w:pPr>
            <w:r>
              <w:t>Temporary Teacher Spring Term 2022</w:t>
            </w: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837DB9">
          <w:footerReference w:type="default" r:id="rId11"/>
          <w:pgSz w:w="11906" w:h="16838"/>
          <w:pgMar w:top="720" w:right="720" w:bottom="720" w:left="720" w:header="708" w:footer="41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3ED0BFC5"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bookmarkStart w:id="0" w:name="_GoBack"/>
      <w:bookmarkEnd w:id="0"/>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37DB9"/>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362CBC1AE63645A52C091C68357F5C" ma:contentTypeVersion="11" ma:contentTypeDescription="Create a new document." ma:contentTypeScope="" ma:versionID="876304620e95c44423df586f2b259b64">
  <xsd:schema xmlns:xsd="http://www.w3.org/2001/XMLSchema" xmlns:xs="http://www.w3.org/2001/XMLSchema" xmlns:p="http://schemas.microsoft.com/office/2006/metadata/properties" xmlns:ns2="46655124-f3dd-462f-9610-cce2dc7ef336" xmlns:ns3="c14a71df-5578-43a8-bea4-57215ad58a2e" targetNamespace="http://schemas.microsoft.com/office/2006/metadata/properties" ma:root="true" ma:fieldsID="2d674474f6ed3b20a301070b59ce0fc3" ns2:_="" ns3:_="">
    <xsd:import namespace="46655124-f3dd-462f-9610-cce2dc7ef336"/>
    <xsd:import namespace="c14a71df-5578-43a8-bea4-57215ad58a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655124-f3dd-462f-9610-cce2dc7ef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4a71df-5578-43a8-bea4-57215ad58a2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EAF9-3A42-444D-A633-B2FCF7B684DE}">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14a71df-5578-43a8-bea4-57215ad58a2e"/>
    <ds:schemaRef ds:uri="http://purl.org/dc/elements/1.1/"/>
    <ds:schemaRef ds:uri="46655124-f3dd-462f-9610-cce2dc7ef336"/>
    <ds:schemaRef ds:uri="http://www.w3.org/XML/1998/namespace"/>
    <ds:schemaRef ds:uri="http://purl.org/dc/dcmitype/"/>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B582999B-8B1E-4AF8-955A-E20424F5B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655124-f3dd-462f-9610-cce2dc7ef336"/>
    <ds:schemaRef ds:uri="c14a71df-5578-43a8-bea4-57215ad58a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26</Words>
  <Characters>1212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aria-Anne Higgins</cp:lastModifiedBy>
  <cp:revision>2</cp:revision>
  <cp:lastPrinted>2017-09-19T10:34:00Z</cp:lastPrinted>
  <dcterms:created xsi:type="dcterms:W3CDTF">2021-11-21T13:44:00Z</dcterms:created>
  <dcterms:modified xsi:type="dcterms:W3CDTF">2021-11-2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62CBC1AE63645A52C091C68357F5C</vt:lpwstr>
  </property>
</Properties>
</file>